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Вероника Зибор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90622"/>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90622"/>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634597"/>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634597"/>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550764"/>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550764"/>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77618"/>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77618"/>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21329"/>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21329"/>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19033"/>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19033"/>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093462"/>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093462"/>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328982"/>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328982"/>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19658"/>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19658"/>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73276"/>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73276"/>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Вероника Зиборова</dc:creator>
  <dc:language>ru-RU</dc:language>
  <cp:keywords/>
  <dcterms:created xsi:type="dcterms:W3CDTF">2025-02-22T16:37:07Z</dcterms:created>
  <dcterms:modified xsi:type="dcterms:W3CDTF">2025-02-22T16: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